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A26130" w14:textId="77777777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/ Vzor vlastného návrhu plnenia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6F39B330" w14:textId="189AC961" w:rsidR="00DF0A90" w:rsidRPr="00945732" w:rsidRDefault="00E36325" w:rsidP="00DF0A90">
      <w:pPr>
        <w:ind w:left="357"/>
        <w:jc w:val="both"/>
        <w:rPr>
          <w:rFonts w:ascii="Arial Narrow" w:hAnsi="Arial Narrow" w:cs="Helvetica"/>
          <w:sz w:val="22"/>
          <w:szCs w:val="22"/>
          <w:shd w:val="clear" w:color="auto" w:fill="FFFFFF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Pr="00945732">
        <w:rPr>
          <w:rFonts w:ascii="Arial Narrow" w:hAnsi="Arial Narrow"/>
          <w:sz w:val="22"/>
          <w:szCs w:val="22"/>
        </w:rPr>
        <w:t xml:space="preserve">  </w:t>
      </w:r>
      <w:r w:rsidR="00994C46">
        <w:rPr>
          <w:rFonts w:ascii="Arial Narrow" w:hAnsi="Arial Narrow" w:cs="Helvetica"/>
          <w:sz w:val="22"/>
          <w:szCs w:val="22"/>
          <w:shd w:val="clear" w:color="auto" w:fill="FFFFFF"/>
        </w:rPr>
        <w:t>Televízor</w:t>
      </w:r>
    </w:p>
    <w:p w14:paraId="139C3A24" w14:textId="33023C36" w:rsidR="00E36325" w:rsidRPr="00945732" w:rsidRDefault="00FC5F4C" w:rsidP="00FC5F4C">
      <w:pPr>
        <w:tabs>
          <w:tab w:val="clear" w:pos="2160"/>
          <w:tab w:val="left" w:pos="2694"/>
        </w:tabs>
        <w:ind w:left="357"/>
        <w:jc w:val="both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  <w:r w:rsidR="0060285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F20B8E" w:rsidRPr="0094573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994C46" w:rsidRPr="00994C46">
        <w:rPr>
          <w:rFonts w:ascii="Arial Narrow" w:hAnsi="Arial Narrow" w:cs="Helvetica"/>
          <w:sz w:val="22"/>
          <w:szCs w:val="22"/>
          <w:shd w:val="clear" w:color="auto" w:fill="FFFFFF"/>
        </w:rPr>
        <w:t>40642</w:t>
      </w:r>
      <w:r w:rsidR="00E25256" w:rsidRPr="00945732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4DF40654" w:rsidR="009C64DB" w:rsidRPr="00945732" w:rsidRDefault="00E36325" w:rsidP="00DF0A90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sz w:val="22"/>
          <w:szCs w:val="22"/>
          <w:lang w:val="sk-SK"/>
        </w:rPr>
        <w:t xml:space="preserve">Predmetom zákazky </w:t>
      </w:r>
      <w:r w:rsidR="00FC5F4C" w:rsidRPr="00FC5F4C">
        <w:rPr>
          <w:rFonts w:ascii="Arial Narrow" w:hAnsi="Arial Narrow"/>
          <w:sz w:val="22"/>
          <w:szCs w:val="22"/>
          <w:lang w:val="sk-SK"/>
        </w:rPr>
        <w:t xml:space="preserve">je nákup </w:t>
      </w:r>
      <w:r w:rsidR="00994C46">
        <w:rPr>
          <w:rFonts w:ascii="Arial Narrow" w:hAnsi="Arial Narrow"/>
          <w:sz w:val="22"/>
          <w:szCs w:val="22"/>
          <w:lang w:val="sk-SK"/>
        </w:rPr>
        <w:t>televízora</w:t>
      </w:r>
      <w:r w:rsidR="00FC5F4C" w:rsidRPr="00FC5F4C">
        <w:rPr>
          <w:rFonts w:ascii="Arial Narrow" w:hAnsi="Arial Narrow"/>
          <w:sz w:val="22"/>
          <w:szCs w:val="22"/>
          <w:lang w:val="sk-SK"/>
        </w:rPr>
        <w:t xml:space="preserve"> a s tým súvisiace služby</w:t>
      </w:r>
      <w:r w:rsidR="009C64DB" w:rsidRPr="00945732">
        <w:rPr>
          <w:rFonts w:ascii="Arial Narrow" w:hAnsi="Arial Narrow"/>
          <w:sz w:val="22"/>
          <w:szCs w:val="22"/>
          <w:lang w:val="sk-SK"/>
        </w:rPr>
        <w:t>.</w:t>
      </w:r>
    </w:p>
    <w:p w14:paraId="53E324E6" w14:textId="77777777" w:rsidR="00CC3451" w:rsidRPr="00945732" w:rsidRDefault="00CC3451" w:rsidP="00A5581F">
      <w:pPr>
        <w:pStyle w:val="Zkladntext2"/>
        <w:shd w:val="clear" w:color="auto" w:fill="auto"/>
        <w:tabs>
          <w:tab w:val="left" w:pos="709"/>
        </w:tabs>
        <w:spacing w:before="0" w:after="0" w:line="276" w:lineRule="auto"/>
        <w:ind w:left="720" w:right="20" w:firstLine="0"/>
        <w:jc w:val="both"/>
        <w:rPr>
          <w:rFonts w:ascii="Arial Narrow" w:hAnsi="Arial Narrow"/>
          <w:sz w:val="22"/>
          <w:szCs w:val="22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7E6DD77A" w:rsidR="00CC3451" w:rsidRDefault="00994C46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994C46">
        <w:rPr>
          <w:rFonts w:ascii="Arial Narrow" w:eastAsia="Calibri" w:hAnsi="Arial Narrow"/>
          <w:sz w:val="22"/>
          <w:szCs w:val="22"/>
          <w:lang w:val="sk-SK" w:eastAsia="sk-SK"/>
        </w:rPr>
        <w:t xml:space="preserve">32324000-0 </w:t>
      </w:r>
      <w:r>
        <w:rPr>
          <w:rFonts w:ascii="Arial Narrow" w:eastAsia="Calibri" w:hAnsi="Arial Narrow"/>
          <w:sz w:val="22"/>
          <w:szCs w:val="22"/>
          <w:lang w:val="sk-SK" w:eastAsia="sk-SK"/>
        </w:rPr>
        <w:tab/>
      </w:r>
      <w:r w:rsidRPr="00994C46">
        <w:rPr>
          <w:rFonts w:ascii="Arial Narrow" w:eastAsia="Calibri" w:hAnsi="Arial Narrow"/>
          <w:sz w:val="22"/>
          <w:szCs w:val="22"/>
          <w:lang w:val="sk-SK" w:eastAsia="sk-SK"/>
        </w:rPr>
        <w:t>Televízory</w:t>
      </w:r>
    </w:p>
    <w:p w14:paraId="25A3B3C9" w14:textId="77777777" w:rsidR="00994C46" w:rsidRPr="00945732" w:rsidRDefault="00994C46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26CB6037" w14:textId="77777777" w:rsidR="00CC3451" w:rsidRPr="00945732" w:rsidRDefault="00CC3451" w:rsidP="00CC3451">
      <w:pPr>
        <w:pStyle w:val="Odsekzoznamu"/>
        <w:tabs>
          <w:tab w:val="clear" w:pos="2160"/>
          <w:tab w:val="clear" w:pos="2880"/>
          <w:tab w:val="clear" w:pos="4500"/>
        </w:tabs>
        <w:spacing w:after="240" w:line="276" w:lineRule="auto"/>
        <w:ind w:left="0" w:firstLine="709"/>
        <w:contextualSpacing/>
        <w:jc w:val="both"/>
        <w:rPr>
          <w:rFonts w:ascii="Arial Narrow" w:hAnsi="Arial Narrow"/>
          <w:b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t>Doplňujúci kód CPV:</w:t>
      </w:r>
    </w:p>
    <w:p w14:paraId="58D84C8C" w14:textId="0E8BC956" w:rsidR="00CC3451" w:rsidRPr="00945732" w:rsidRDefault="00994C46" w:rsidP="002A5808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ind w:left="720"/>
        <w:rPr>
          <w:rFonts w:ascii="Arial Narrow" w:eastAsia="Calibri" w:hAnsi="Arial Narrow"/>
          <w:sz w:val="22"/>
          <w:szCs w:val="22"/>
          <w:lang w:val="sk-SK" w:eastAsia="sk-SK"/>
        </w:rPr>
      </w:pPr>
      <w:r w:rsidRPr="00994C46">
        <w:rPr>
          <w:rFonts w:ascii="Arial Narrow" w:eastAsia="Calibri" w:hAnsi="Arial Narrow"/>
          <w:sz w:val="22"/>
          <w:szCs w:val="22"/>
          <w:lang w:val="sk-SK" w:eastAsia="sk-SK"/>
        </w:rPr>
        <w:t>32324100-1</w:t>
      </w:r>
      <w:r>
        <w:rPr>
          <w:rFonts w:ascii="Arial Narrow" w:eastAsia="Calibri" w:hAnsi="Arial Narrow"/>
          <w:sz w:val="22"/>
          <w:szCs w:val="22"/>
          <w:lang w:val="sk-SK" w:eastAsia="sk-SK"/>
        </w:rPr>
        <w:tab/>
      </w:r>
      <w:r w:rsidRPr="00994C46">
        <w:rPr>
          <w:rFonts w:ascii="Arial Narrow" w:eastAsia="Calibri" w:hAnsi="Arial Narrow"/>
          <w:sz w:val="22"/>
          <w:szCs w:val="22"/>
          <w:lang w:val="sk-SK" w:eastAsia="sk-SK"/>
        </w:rPr>
        <w:t xml:space="preserve"> Farebné televízory</w:t>
      </w:r>
    </w:p>
    <w:p w14:paraId="7CFD6DFF" w14:textId="77777777" w:rsidR="00CC3451" w:rsidRPr="00945732" w:rsidRDefault="00CC3451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  <w:lang w:val="sk-SK"/>
        </w:rPr>
      </w:pPr>
    </w:p>
    <w:p w14:paraId="2171D95B" w14:textId="77777777" w:rsidR="00F17129" w:rsidRPr="00945732" w:rsidRDefault="00F17129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  <w:lang w:val="sk-SK"/>
        </w:rPr>
        <w:t>S tovarom sa požaduje  zabezpečiť aj tieto súvisiace služby:</w:t>
      </w:r>
    </w:p>
    <w:p w14:paraId="27AC4C81" w14:textId="77777777" w:rsidR="00F17129" w:rsidRPr="00945732" w:rsidRDefault="00F17129" w:rsidP="00020F5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dodanie tovaru do miesta dodania,</w:t>
      </w:r>
    </w:p>
    <w:p w14:paraId="17A1F67F" w14:textId="4841C9EB" w:rsidR="009B4615" w:rsidRPr="002A5808" w:rsidRDefault="00F17129" w:rsidP="002A580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vy</w:t>
      </w:r>
      <w:r w:rsidR="00A5294D" w:rsidRPr="00945732">
        <w:rPr>
          <w:rFonts w:ascii="Arial Narrow" w:hAnsi="Arial Narrow"/>
          <w:sz w:val="22"/>
          <w:szCs w:val="22"/>
        </w:rPr>
        <w:t>loženie tovaru v mieste dodania</w:t>
      </w:r>
      <w:r w:rsidR="002A5808">
        <w:rPr>
          <w:rFonts w:ascii="Arial Narrow" w:hAnsi="Arial Narrow"/>
          <w:sz w:val="22"/>
          <w:szCs w:val="22"/>
          <w:lang w:val="sk-SK"/>
        </w:rPr>
        <w:t>.</w:t>
      </w:r>
    </w:p>
    <w:p w14:paraId="5F57D98C" w14:textId="77777777" w:rsidR="002A5808" w:rsidRPr="002A5808" w:rsidRDefault="002A5808" w:rsidP="002A5808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1080"/>
        <w:contextualSpacing/>
        <w:rPr>
          <w:rFonts w:ascii="Arial Narrow" w:hAnsi="Arial Narrow"/>
          <w:sz w:val="22"/>
          <w:szCs w:val="22"/>
        </w:rPr>
      </w:pPr>
    </w:p>
    <w:p w14:paraId="3B7A22E7" w14:textId="77777777" w:rsidR="009B4615" w:rsidRPr="00945732" w:rsidRDefault="00253BDD" w:rsidP="00020F5A">
      <w:pPr>
        <w:pStyle w:val="Default"/>
        <w:numPr>
          <w:ilvl w:val="0"/>
          <w:numId w:val="7"/>
        </w:numPr>
        <w:spacing w:line="276" w:lineRule="auto"/>
        <w:contextualSpacing/>
        <w:jc w:val="both"/>
        <w:rPr>
          <w:rFonts w:ascii="Arial Narrow" w:eastAsia="Times New Roman" w:hAnsi="Arial Narrow" w:cs="Times New Roman"/>
          <w:color w:val="auto"/>
          <w:sz w:val="22"/>
          <w:szCs w:val="22"/>
          <w:lang w:eastAsia="cs-CZ"/>
        </w:rPr>
      </w:pPr>
      <w:r w:rsidRPr="00945732">
        <w:rPr>
          <w:rFonts w:ascii="Arial Narrow" w:hAnsi="Arial Narrow"/>
          <w:sz w:val="22"/>
          <w:szCs w:val="22"/>
        </w:rPr>
        <w:t>Verejný obstarávateľ</w:t>
      </w:r>
      <w:r w:rsidRPr="00945732">
        <w:rPr>
          <w:rFonts w:ascii="Arial Narrow" w:eastAsia="Times New Roman" w:hAnsi="Arial Narrow"/>
          <w:color w:val="auto"/>
          <w:sz w:val="22"/>
          <w:szCs w:val="22"/>
          <w:lang w:eastAsia="cs-CZ"/>
        </w:rPr>
        <w:t xml:space="preserve">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</w:p>
    <w:p w14:paraId="5799DDAB" w14:textId="77777777" w:rsidR="009B4615" w:rsidRPr="00945732" w:rsidRDefault="009B461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44D9DC96" w14:textId="77777777" w:rsidR="009B4615" w:rsidRPr="00945732" w:rsidRDefault="00253BDD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Tovar musí byť nový, nepoužívaný, zabalený v neporušených obaloch, nepoškodený.</w:t>
      </w:r>
    </w:p>
    <w:p w14:paraId="74F03CCF" w14:textId="77777777" w:rsidR="002D563F" w:rsidRPr="00945732" w:rsidRDefault="002D563F" w:rsidP="002D563F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14:paraId="3F59B4A1" w14:textId="77777777" w:rsidR="002D563F" w:rsidRPr="00945732" w:rsidRDefault="002D563F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 xml:space="preserve">Tovar nesmie byť recyklovaný, repasovaný, renovovaný. </w:t>
      </w:r>
    </w:p>
    <w:p w14:paraId="6F735FD3" w14:textId="77777777" w:rsidR="00193F7D" w:rsidRPr="00945732" w:rsidRDefault="00193F7D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38300B9A" w14:textId="77777777" w:rsidR="00DE230D" w:rsidRPr="00945732" w:rsidRDefault="00685453" w:rsidP="0026458F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Verejný obstarávateľ</w:t>
      </w:r>
      <w:r w:rsidR="00191BE7" w:rsidRPr="00945732">
        <w:rPr>
          <w:rFonts w:ascii="Arial Narrow" w:hAnsi="Arial Narrow"/>
          <w:sz w:val="22"/>
          <w:szCs w:val="22"/>
        </w:rPr>
        <w:t xml:space="preserve"> požaduje na dodaný tovar min. </w:t>
      </w:r>
      <w:r w:rsidR="00107017" w:rsidRPr="00945732">
        <w:rPr>
          <w:rFonts w:ascii="Arial Narrow" w:hAnsi="Arial Narrow"/>
          <w:sz w:val="22"/>
          <w:szCs w:val="22"/>
        </w:rPr>
        <w:t>24</w:t>
      </w:r>
      <w:r w:rsidR="0026458F" w:rsidRPr="00945732">
        <w:rPr>
          <w:rFonts w:ascii="Arial Narrow" w:hAnsi="Arial Narrow"/>
          <w:sz w:val="22"/>
          <w:szCs w:val="22"/>
        </w:rPr>
        <w:t xml:space="preserve"> </w:t>
      </w:r>
      <w:r w:rsidR="00BE0C6B" w:rsidRPr="00945732">
        <w:rPr>
          <w:rFonts w:ascii="Arial Narrow" w:hAnsi="Arial Narrow"/>
          <w:sz w:val="22"/>
          <w:szCs w:val="22"/>
        </w:rPr>
        <w:t>mesačnú záručnú dobu garantovanú výrobcom</w:t>
      </w:r>
      <w:r w:rsidR="00191BE7" w:rsidRPr="00945732">
        <w:rPr>
          <w:rFonts w:ascii="Arial Narrow" w:hAnsi="Arial Narrow"/>
          <w:sz w:val="22"/>
          <w:szCs w:val="22"/>
        </w:rPr>
        <w:t xml:space="preserve">, pokiaľ na záručnom liste nie je vyznačená dlhšia </w:t>
      </w:r>
      <w:r w:rsidR="00BE0C6B" w:rsidRPr="00945732">
        <w:rPr>
          <w:rFonts w:ascii="Arial Narrow" w:hAnsi="Arial Narrow"/>
          <w:sz w:val="22"/>
          <w:szCs w:val="22"/>
        </w:rPr>
        <w:t xml:space="preserve">záručná </w:t>
      </w:r>
      <w:r w:rsidR="00191BE7" w:rsidRPr="00945732">
        <w:rPr>
          <w:rFonts w:ascii="Arial Narrow" w:hAnsi="Arial Narrow"/>
          <w:sz w:val="22"/>
          <w:szCs w:val="22"/>
        </w:rPr>
        <w:t xml:space="preserve">doba podľa záručných podmienok výrobcu. </w:t>
      </w:r>
      <w:r w:rsidR="0082545E" w:rsidRPr="00945732">
        <w:rPr>
          <w:rFonts w:ascii="Arial Narrow" w:hAnsi="Arial Narrow"/>
          <w:sz w:val="22"/>
          <w:szCs w:val="22"/>
        </w:rPr>
        <w:t>Záručná doba začína plynúť dňom prevzatia predmetu zmluvy na základe dodacieho listu.</w:t>
      </w:r>
      <w:r w:rsidR="00645D7C" w:rsidRPr="00945732">
        <w:rPr>
          <w:rFonts w:ascii="Arial Narrow" w:hAnsi="Arial Narrow"/>
          <w:sz w:val="22"/>
          <w:szCs w:val="22"/>
        </w:rPr>
        <w:t xml:space="preserve"> </w:t>
      </w:r>
    </w:p>
    <w:p w14:paraId="2639E6CB" w14:textId="77777777" w:rsidR="00BE0C6B" w:rsidRPr="00945732" w:rsidRDefault="00BE0C6B" w:rsidP="00BE0C6B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14:paraId="1657B70A" w14:textId="77777777" w:rsidR="00685453" w:rsidRPr="00945732" w:rsidRDefault="00685453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Verejný obstarávateľ požaduje pre všetky typy dodávok odovzdanie dokumentácie – technická dokumentácia od výrobcu, návod na použitie/manuál pre obsluhu v</w:t>
      </w:r>
      <w:r w:rsidR="00B11B1D" w:rsidRPr="00945732">
        <w:rPr>
          <w:rFonts w:ascii="Arial Narrow" w:hAnsi="Arial Narrow"/>
          <w:sz w:val="22"/>
          <w:szCs w:val="22"/>
        </w:rPr>
        <w:t> </w:t>
      </w:r>
      <w:r w:rsidRPr="00945732">
        <w:rPr>
          <w:rFonts w:ascii="Arial Narrow" w:hAnsi="Arial Narrow"/>
          <w:sz w:val="22"/>
          <w:szCs w:val="22"/>
        </w:rPr>
        <w:t>slovenskom alebo českom jazyku, záručné listy, iné doklady podľa druhu tovaru.</w:t>
      </w:r>
    </w:p>
    <w:p w14:paraId="3E15C470" w14:textId="77777777" w:rsidR="00E36325" w:rsidRPr="00945732" w:rsidRDefault="00E3632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641DD34D" w14:textId="77777777" w:rsidR="00FC4B93" w:rsidRPr="00945732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594A6C12" w:rsidR="00945732" w:rsidRPr="00945732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 xml:space="preserve">do </w:t>
      </w:r>
      <w:r w:rsidR="00994C46">
        <w:rPr>
          <w:rFonts w:ascii="Arial Narrow" w:hAnsi="Arial Narrow"/>
          <w:sz w:val="22"/>
          <w:szCs w:val="22"/>
        </w:rPr>
        <w:t>3</w:t>
      </w:r>
      <w:r w:rsidR="00FC5F4C">
        <w:rPr>
          <w:rFonts w:ascii="Arial Narrow" w:hAnsi="Arial Narrow"/>
          <w:sz w:val="22"/>
          <w:szCs w:val="22"/>
        </w:rPr>
        <w:t xml:space="preserve">0 dní </w:t>
      </w:r>
      <w:r w:rsidR="00645D7C" w:rsidRPr="00945732">
        <w:rPr>
          <w:rFonts w:ascii="Arial Narrow" w:hAnsi="Arial Narrow"/>
          <w:sz w:val="22"/>
          <w:szCs w:val="22"/>
        </w:rPr>
        <w:t xml:space="preserve">odo dňa nadobudnutia účinnosti </w:t>
      </w:r>
      <w:r w:rsidR="00DE4C50" w:rsidRPr="00945732">
        <w:rPr>
          <w:rFonts w:ascii="Arial Narrow" w:hAnsi="Arial Narrow"/>
          <w:sz w:val="22"/>
          <w:szCs w:val="22"/>
        </w:rPr>
        <w:t>z</w:t>
      </w:r>
      <w:r w:rsidR="004A7B26" w:rsidRPr="00945732">
        <w:rPr>
          <w:rFonts w:ascii="Arial Narrow" w:hAnsi="Arial Narrow"/>
          <w:sz w:val="22"/>
          <w:szCs w:val="22"/>
        </w:rPr>
        <w:t>mluvy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14:paraId="2488DE93" w14:textId="77777777" w:rsidR="000F2C5D" w:rsidRPr="00945732" w:rsidRDefault="00F17129" w:rsidP="000F2C5D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Pr="002A5808">
        <w:rPr>
          <w:rFonts w:ascii="Arial Narrow" w:hAnsi="Arial Narrow"/>
          <w:b/>
          <w:color w:val="000000"/>
          <w:sz w:val="22"/>
          <w:szCs w:val="22"/>
        </w:rPr>
        <w:t>doda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131DE"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31CF6B85" w14:textId="21820F76" w:rsidR="00954250" w:rsidRPr="002A5808" w:rsidRDefault="00994C46" w:rsidP="002A580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  <w:sectPr w:rsidR="00954250" w:rsidRPr="002A5808" w:rsidSect="000F2C5D">
          <w:headerReference w:type="default" r:id="rId8"/>
          <w:footerReference w:type="default" r:id="rId9"/>
          <w:pgSz w:w="11906" w:h="16838"/>
          <w:pgMar w:top="1276" w:right="1274" w:bottom="1276" w:left="1418" w:header="709" w:footer="709" w:gutter="0"/>
          <w:cols w:space="708"/>
          <w:docGrid w:linePitch="360"/>
        </w:sectPr>
      </w:pPr>
      <w:r>
        <w:rPr>
          <w:rFonts w:ascii="Arial Narrow" w:eastAsia="Calibri" w:hAnsi="Arial Narrow" w:cs="Arial Narrow"/>
          <w:sz w:val="22"/>
          <w:szCs w:val="22"/>
          <w:lang w:eastAsia="sk-SK"/>
        </w:rPr>
        <w:t>Minist</w:t>
      </w:r>
      <w:r w:rsidRPr="00994C46">
        <w:rPr>
          <w:rFonts w:ascii="Arial Narrow" w:hAnsi="Arial Narrow"/>
          <w:sz w:val="22"/>
          <w:szCs w:val="22"/>
          <w:lang w:val="sk-SK"/>
        </w:rPr>
        <w:t>erstvo vnútra Slovenskej republiky, Pribinova 2, 812 72 Bratislava</w:t>
      </w:r>
      <w:r w:rsidR="002A5808" w:rsidRPr="00994C46">
        <w:rPr>
          <w:rFonts w:ascii="Arial Narrow" w:hAnsi="Arial Narrow"/>
          <w:sz w:val="22"/>
          <w:szCs w:val="22"/>
          <w:lang w:val="sk-SK"/>
        </w:rPr>
        <w:t>.</w:t>
      </w:r>
    </w:p>
    <w:p w14:paraId="7D5C970B" w14:textId="77777777" w:rsidR="00B11B1D" w:rsidRPr="00945732" w:rsidRDefault="00811C1E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lastRenderedPageBreak/>
        <w:t>Technická  špecifikácia predmetu zákazky</w:t>
      </w:r>
      <w:r w:rsidR="004E0FD0" w:rsidRPr="00945732">
        <w:rPr>
          <w:rFonts w:ascii="Arial Narrow" w:hAnsi="Arial Narrow"/>
          <w:b/>
          <w:sz w:val="22"/>
          <w:szCs w:val="22"/>
        </w:rPr>
        <w:t xml:space="preserve"> s odôvodnením obstarania konkrétnych tovarov</w:t>
      </w:r>
      <w:r w:rsidRPr="00945732">
        <w:rPr>
          <w:rFonts w:ascii="Arial Narrow" w:hAnsi="Arial Narrow"/>
          <w:b/>
          <w:sz w:val="22"/>
          <w:szCs w:val="22"/>
        </w:rPr>
        <w:t>:</w:t>
      </w:r>
    </w:p>
    <w:p w14:paraId="641B7702" w14:textId="77777777" w:rsidR="00954250" w:rsidRPr="00945732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0CB164DE" w14:textId="77777777" w:rsidR="00954250" w:rsidRPr="00945732" w:rsidRDefault="00954250" w:rsidP="00954250">
      <w:pPr>
        <w:spacing w:line="276" w:lineRule="auto"/>
        <w:ind w:left="709"/>
        <w:contextualSpacing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945732">
        <w:rPr>
          <w:rFonts w:ascii="Arial Narrow" w:hAnsi="Arial Narrow" w:cs="Arial"/>
          <w:color w:val="000000"/>
          <w:sz w:val="22"/>
          <w:szCs w:val="22"/>
        </w:rPr>
        <w:t xml:space="preserve">Všetky technické parametre/funkcionality, resp. vlastnosti požadovaného predmetu zákazky uvedené v tabuľke nižšie predstavujú </w:t>
      </w:r>
      <w:r w:rsidRPr="00994C46">
        <w:rPr>
          <w:rFonts w:ascii="Arial Narrow" w:hAnsi="Arial Narrow" w:cs="Arial"/>
          <w:color w:val="000000"/>
          <w:sz w:val="22"/>
          <w:szCs w:val="22"/>
          <w:u w:val="single"/>
        </w:rPr>
        <w:t>minimálne</w:t>
      </w:r>
      <w:r w:rsidRPr="00945732">
        <w:rPr>
          <w:rFonts w:ascii="Arial Narrow" w:hAnsi="Arial Narrow" w:cs="Arial"/>
          <w:color w:val="000000"/>
          <w:sz w:val="22"/>
          <w:szCs w:val="22"/>
        </w:rPr>
        <w:t xml:space="preserve"> požiadavky, ktoré musia byť splnené vo vlastnom návrhu plnenia uchádzača.</w:t>
      </w:r>
    </w:p>
    <w:p w14:paraId="0C7743A9" w14:textId="77777777" w:rsidR="00954250" w:rsidRPr="00945732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2"/>
          <w:szCs w:val="22"/>
        </w:rPr>
      </w:pPr>
    </w:p>
    <w:tbl>
      <w:tblPr>
        <w:tblW w:w="14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5528"/>
        <w:gridCol w:w="2835"/>
        <w:gridCol w:w="3016"/>
      </w:tblGrid>
      <w:tr w:rsidR="004B7F5C" w:rsidRPr="00945732" w14:paraId="669BC07D" w14:textId="77777777" w:rsidTr="001F68CA">
        <w:trPr>
          <w:trHeight w:val="21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566B67E9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Požadovaná min. technická špecifikácia, parametre a funkcionality určené verejným obstarávateľom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17E345A" w14:textId="77777777" w:rsidR="004B7F5C" w:rsidRPr="00945732" w:rsidRDefault="004B7F5C" w:rsidP="00FF1CCA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Vlastný návrh plnenia </w:t>
            </w:r>
          </w:p>
          <w:p w14:paraId="11AB5151" w14:textId="77777777" w:rsidR="004B7F5C" w:rsidRPr="00945732" w:rsidRDefault="004B7F5C" w:rsidP="00FF1CCA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  <w:p w14:paraId="745B4433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6C544612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78110FF4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Požaduje sa uviesť skutočnú špecifikáciu ponúkaného predmetu zákazky – výrobcu, typové označenie a technické parametre.</w:t>
            </w:r>
          </w:p>
          <w:p w14:paraId="419E07BD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V prípade číselnej hodnoty uviesť jej skutočnú hodnotu</w:t>
            </w:r>
          </w:p>
        </w:tc>
      </w:tr>
      <w:tr w:rsidR="000F2C5D" w:rsidRPr="00945732" w14:paraId="57AEA0DD" w14:textId="77777777" w:rsidTr="001F68CA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0346BA8" w14:textId="0F7FAFD8" w:rsidR="000F2C5D" w:rsidRPr="00945732" w:rsidRDefault="000F2C5D" w:rsidP="00994C4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1 –</w:t>
            </w:r>
            <w:r w:rsidR="00994C4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994C46" w:rsidRPr="00994C4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elevízor</w:t>
            </w:r>
            <w:r w:rsidR="001F68CA" w:rsidRPr="001F68C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ab/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7612C340" w14:textId="77777777" w:rsidR="000F2C5D" w:rsidRPr="00945732" w:rsidRDefault="000F2C5D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48D9696F" w14:textId="77777777" w:rsidR="000F2C5D" w:rsidRPr="00945732" w:rsidRDefault="000F2C5D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0F2C5D" w:rsidRPr="00945732" w14:paraId="5B54F543" w14:textId="77777777" w:rsidTr="001F68CA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E1A72" w14:textId="77777777" w:rsidR="000F2C5D" w:rsidRPr="00945732" w:rsidRDefault="000F2C5D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97149" w14:textId="46710EED" w:rsidR="000F2C5D" w:rsidRPr="00945732" w:rsidRDefault="00994C46" w:rsidP="009257B3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</w:t>
            </w:r>
            <w:r w:rsidR="000F2C5D"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BF09C" w14:textId="77777777" w:rsidR="000F2C5D" w:rsidRPr="00945732" w:rsidRDefault="000F2C5D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A6A84" w14:textId="77777777" w:rsidR="000F2C5D" w:rsidRPr="00945732" w:rsidRDefault="000F2C5D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4B7F5C" w:rsidRPr="00945732" w14:paraId="44F2C448" w14:textId="77777777" w:rsidTr="001F68C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1E4BA" w14:textId="77777777" w:rsidR="004B7F5C" w:rsidRPr="00945732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0A829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FF8A6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4B7F5C" w:rsidRPr="00945732" w14:paraId="22031EA5" w14:textId="77777777" w:rsidTr="001F68C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0DF0A" w14:textId="77777777" w:rsidR="004B7F5C" w:rsidRPr="00945732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95728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148CF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467D5" w:rsidRPr="00945732" w14:paraId="65C3A74F" w14:textId="77777777" w:rsidTr="001F68CA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B53B7" w14:textId="652482AD" w:rsidR="00C467D5" w:rsidRPr="00945732" w:rsidRDefault="00994C46" w:rsidP="00C467D5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994C4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hlopriečka obrazovky</w:t>
            </w:r>
            <w:r w:rsidRPr="00994C4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78106" w14:textId="2FEAD5DD" w:rsidR="00C467D5" w:rsidRPr="00945732" w:rsidRDefault="00994C46" w:rsidP="002A5808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m</w:t>
            </w:r>
            <w:r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in. 85´´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6DB29A" w14:textId="5C351965" w:rsidR="00C467D5" w:rsidRPr="00945732" w:rsidRDefault="00C467D5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69753F" w14:textId="5B3512E2" w:rsidR="00C467D5" w:rsidRPr="00945732" w:rsidRDefault="00C06909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06909" w:rsidRPr="00945732" w14:paraId="1D8523AC" w14:textId="77777777" w:rsidTr="00DE4108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66F19" w14:textId="53A32944" w:rsidR="00C06909" w:rsidRPr="00945732" w:rsidRDefault="00C06909" w:rsidP="00C06909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994C4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</w:t>
            </w:r>
            <w:r w:rsidRPr="00994C4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0CD0E" w14:textId="38172836" w:rsidR="00C06909" w:rsidRPr="00945732" w:rsidRDefault="00C06909" w:rsidP="00C06909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proofErr w:type="spellStart"/>
            <w:r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Smart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9743B1" w14:textId="1A328102" w:rsidR="00C06909" w:rsidRPr="00945732" w:rsidRDefault="00C06909" w:rsidP="00C0690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624F1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0C9A38" w14:textId="77777777" w:rsidR="00C06909" w:rsidRPr="00945732" w:rsidRDefault="00C06909" w:rsidP="00C0690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</w:tr>
      <w:tr w:rsidR="00C06909" w:rsidRPr="00945732" w14:paraId="75486F23" w14:textId="77777777" w:rsidTr="00DE4108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64259" w14:textId="67BF0CFD" w:rsidR="00C06909" w:rsidRPr="001F68CA" w:rsidRDefault="00C06909" w:rsidP="00C06909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994C4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echnológia panelu</w:t>
            </w:r>
            <w:r w:rsidRPr="00994C4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C0109" w14:textId="05F7690B" w:rsidR="00C06909" w:rsidRPr="001F68CA" w:rsidRDefault="00C06909" w:rsidP="00C06909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LED alebo QLED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6092A8" w14:textId="1E8BE825" w:rsidR="00C06909" w:rsidRPr="00945732" w:rsidRDefault="00C06909" w:rsidP="00C0690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624F1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E70F73" w14:textId="77777777" w:rsidR="00C06909" w:rsidRPr="00945732" w:rsidRDefault="00C06909" w:rsidP="00C0690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C06909" w:rsidRPr="00945732" w14:paraId="60624880" w14:textId="77777777" w:rsidTr="00F37DDD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EF903" w14:textId="29AF0224" w:rsidR="00C06909" w:rsidRPr="00FE5C79" w:rsidRDefault="00C06909" w:rsidP="00C06909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994C4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dsvietenie</w:t>
            </w:r>
            <w:r w:rsidRPr="00994C4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3D136" w14:textId="1E22C95B" w:rsidR="00C06909" w:rsidRPr="00FE5C79" w:rsidRDefault="00C06909" w:rsidP="00C06909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Mini LED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DDFED4" w14:textId="4B0D055A" w:rsidR="00C06909" w:rsidRPr="00945732" w:rsidRDefault="00C06909" w:rsidP="00C0690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85C84F" w14:textId="4FA42BD3" w:rsidR="00C06909" w:rsidRPr="00945732" w:rsidRDefault="00C06909" w:rsidP="00C0690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A3EC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06909" w:rsidRPr="00945732" w14:paraId="32083220" w14:textId="77777777" w:rsidTr="00F37DDD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B72CAC" w14:textId="3AAEFD77" w:rsidR="00C06909" w:rsidRPr="00FE5C79" w:rsidRDefault="00C06909" w:rsidP="00C06909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994C4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lastnosti panelu</w:t>
            </w:r>
            <w:r w:rsidRPr="00994C4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9792F" w14:textId="7BDA4603" w:rsidR="00C06909" w:rsidRPr="00FE5C79" w:rsidRDefault="00C06909" w:rsidP="00C06909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m</w:t>
            </w:r>
            <w:r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 xml:space="preserve">in. </w:t>
            </w:r>
            <w:proofErr w:type="spellStart"/>
            <w:r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Local</w:t>
            </w:r>
            <w:proofErr w:type="spellEnd"/>
            <w:r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 xml:space="preserve"> </w:t>
            </w:r>
            <w:proofErr w:type="spellStart"/>
            <w:r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Diming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EACA7B" w14:textId="55CB31FC" w:rsidR="00C06909" w:rsidRPr="00945732" w:rsidRDefault="00C06909" w:rsidP="00C0690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669253" w14:textId="6832194A" w:rsidR="00C06909" w:rsidRPr="00945732" w:rsidRDefault="00C06909" w:rsidP="00C0690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A3EC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06909" w:rsidRPr="00945732" w14:paraId="7B1C8754" w14:textId="77777777" w:rsidTr="00F37DDD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DCB55" w14:textId="77777777" w:rsidR="00C06909" w:rsidRPr="00994C46" w:rsidRDefault="00C06909" w:rsidP="00C06909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94C4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Obnovovacia frekvencia</w:t>
            </w:r>
          </w:p>
          <w:p w14:paraId="7F77C366" w14:textId="0D9DD045" w:rsidR="00C06909" w:rsidRPr="00FE5C79" w:rsidRDefault="00C06909" w:rsidP="00C06909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994C4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anelu</w:t>
            </w:r>
            <w:r w:rsidRPr="00994C4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00EBA" w14:textId="4B87A906" w:rsidR="00C06909" w:rsidRPr="00FE5C79" w:rsidRDefault="00C06909" w:rsidP="00C06909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m</w:t>
            </w:r>
            <w:r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in. 100 Hz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91B3FD" w14:textId="77777777" w:rsidR="00C06909" w:rsidRPr="00945732" w:rsidRDefault="00C06909" w:rsidP="00C0690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B2B026" w14:textId="65010B57" w:rsidR="00C06909" w:rsidRPr="00945732" w:rsidRDefault="00C06909" w:rsidP="00C0690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A3EC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06909" w:rsidRPr="00945732" w14:paraId="5E765DBA" w14:textId="77777777" w:rsidTr="00F37DDD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0A684" w14:textId="67C9E1DE" w:rsidR="00C06909" w:rsidRPr="00FE5C79" w:rsidRDefault="00C06909" w:rsidP="00C06909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proofErr w:type="spellStart"/>
            <w:r w:rsidRPr="00994C4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unner</w:t>
            </w:r>
            <w:proofErr w:type="spellEnd"/>
            <w:r w:rsidRPr="00994C4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DB738" w14:textId="022DECEC" w:rsidR="00C06909" w:rsidRPr="00FE5C79" w:rsidRDefault="00C06909" w:rsidP="00C06909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m</w:t>
            </w:r>
            <w:r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in. DVB-T2 HEVC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0A9B10" w14:textId="1A6853D5" w:rsidR="00C06909" w:rsidRPr="00945732" w:rsidRDefault="00C06909" w:rsidP="00C0690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8EB85BC" w14:textId="741CF22D" w:rsidR="00C06909" w:rsidRPr="00945732" w:rsidRDefault="00C06909" w:rsidP="00C0690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A3EC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06909" w:rsidRPr="00945732" w14:paraId="1C3EE090" w14:textId="77777777" w:rsidTr="00F37DDD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9FA769" w14:textId="0B638D0B" w:rsidR="00C06909" w:rsidRPr="00994C46" w:rsidRDefault="00C06909" w:rsidP="00C0690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94C4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ripojenie</w:t>
            </w:r>
            <w:r w:rsidRPr="00994C4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E64CD2" w14:textId="501443F6" w:rsidR="00C06909" w:rsidRPr="00FE5C79" w:rsidRDefault="00C06909" w:rsidP="00C06909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m</w:t>
            </w:r>
            <w:r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in. Párovanie s mobilný zariadením, WiFi, Bluetooth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1E00C9" w14:textId="77777777" w:rsidR="00C06909" w:rsidRPr="00945732" w:rsidRDefault="00C06909" w:rsidP="00C0690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E10F975" w14:textId="1583A5EE" w:rsidR="00C06909" w:rsidRPr="00945732" w:rsidRDefault="00C06909" w:rsidP="00C0690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A3EC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06909" w:rsidRPr="00945732" w14:paraId="19A13725" w14:textId="77777777" w:rsidTr="00F37DDD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FCF6E" w14:textId="079C35C0" w:rsidR="00C06909" w:rsidRPr="00994C46" w:rsidRDefault="00C06909" w:rsidP="00C0690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94C4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onektory</w:t>
            </w:r>
            <w:r w:rsidRPr="00994C4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A55660" w14:textId="0CE4E1BC" w:rsidR="00C06909" w:rsidRPr="00FE5C79" w:rsidRDefault="00C06909" w:rsidP="00C06909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m</w:t>
            </w:r>
            <w:r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in. 1x USB, min. 3x HDMI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EF692E" w14:textId="77777777" w:rsidR="00C06909" w:rsidRPr="00945732" w:rsidRDefault="00C06909" w:rsidP="00C0690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4A2EE6B" w14:textId="76815F6B" w:rsidR="00C06909" w:rsidRPr="00945732" w:rsidRDefault="00C06909" w:rsidP="00C0690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A3EC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06909" w:rsidRPr="00945732" w14:paraId="444A7F34" w14:textId="77777777" w:rsidTr="00F37DDD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388EC" w14:textId="19B85595" w:rsidR="00C06909" w:rsidRPr="00994C46" w:rsidRDefault="00C06909" w:rsidP="00C0690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94C4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ultimediálne funkcie</w:t>
            </w:r>
            <w:r w:rsidRPr="00994C4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89FD7" w14:textId="07785711" w:rsidR="00C06909" w:rsidRPr="00FE5C79" w:rsidRDefault="00C06909" w:rsidP="00C06909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m</w:t>
            </w:r>
            <w:r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in. Prehrávanie cez USB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D8ABA8" w14:textId="77777777" w:rsidR="00C06909" w:rsidRPr="00945732" w:rsidRDefault="00C06909" w:rsidP="00C0690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93E40D8" w14:textId="5C368268" w:rsidR="00C06909" w:rsidRPr="00945732" w:rsidRDefault="00C06909" w:rsidP="00C0690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A3EC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06909" w:rsidRPr="00945732" w14:paraId="5F38C8B3" w14:textId="77777777" w:rsidTr="00F37DDD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376FC" w14:textId="610DBBCF" w:rsidR="00C06909" w:rsidRPr="00994C46" w:rsidRDefault="00C06909" w:rsidP="00C06909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94C4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dporované HDR</w:t>
            </w:r>
            <w:r w:rsidRPr="00994C4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994C4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štandardy</w:t>
            </w:r>
            <w:r w:rsidRPr="00994C4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87FE1" w14:textId="474C5E1D" w:rsidR="00C06909" w:rsidRPr="00FE5C79" w:rsidRDefault="00C06909" w:rsidP="00C06909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m</w:t>
            </w:r>
            <w:r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in. HGL, HDR10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1ECEE0" w14:textId="77777777" w:rsidR="00C06909" w:rsidRPr="00945732" w:rsidRDefault="00C06909" w:rsidP="00C0690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F3560C" w14:textId="3235B769" w:rsidR="00C06909" w:rsidRPr="00945732" w:rsidRDefault="00C06909" w:rsidP="00C0690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A3EC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06909" w:rsidRPr="00945732" w14:paraId="6064A077" w14:textId="77777777" w:rsidTr="00F37DDD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EC9F2" w14:textId="4E3EDD1C" w:rsidR="00C06909" w:rsidRPr="00994C46" w:rsidRDefault="00C06909" w:rsidP="00C0690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94C4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Modelový rok</w:t>
            </w:r>
            <w:r w:rsidRPr="00994C4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D645E5" w14:textId="35949C2B" w:rsidR="00C06909" w:rsidRPr="00FE5C79" w:rsidRDefault="00C06909" w:rsidP="00C06909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m</w:t>
            </w:r>
            <w:r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in. 2022,</w:t>
            </w:r>
            <w:r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 xml:space="preserve"> </w:t>
            </w:r>
            <w:r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2023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443B22" w14:textId="77777777" w:rsidR="00C06909" w:rsidRPr="00945732" w:rsidRDefault="00C06909" w:rsidP="00C0690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A9D5221" w14:textId="51C9F2A3" w:rsidR="00C06909" w:rsidRPr="00945732" w:rsidRDefault="00C06909" w:rsidP="00C0690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A3EC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994C46" w:rsidRPr="00945732" w14:paraId="5EC8BAA6" w14:textId="77777777" w:rsidTr="001F68CA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E62AE" w14:textId="008C5D18" w:rsidR="00994C46" w:rsidRPr="00994C46" w:rsidRDefault="00994C46" w:rsidP="00C0690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94C4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dpora</w:t>
            </w:r>
            <w:r w:rsidRPr="00994C4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C76B7" w14:textId="23DC0FBA" w:rsidR="00994C46" w:rsidRPr="00C06909" w:rsidRDefault="00C06909" w:rsidP="002A5808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06909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VES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532B97" w14:textId="4B6E3998" w:rsidR="00994C46" w:rsidRPr="00945732" w:rsidRDefault="00C06909" w:rsidP="001301A4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BC02EC" w14:textId="77777777" w:rsidR="00994C46" w:rsidRPr="00945732" w:rsidRDefault="00994C46" w:rsidP="001301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994C46" w:rsidRPr="00945732" w14:paraId="7C392B92" w14:textId="77777777" w:rsidTr="001F68CA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8A231" w14:textId="23FC9770" w:rsidR="00994C46" w:rsidRPr="00994C46" w:rsidRDefault="00994C46" w:rsidP="005F2C1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94C4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Dodané príslušenstvo</w:t>
            </w:r>
            <w:r w:rsidRPr="00994C4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2EA4C" w14:textId="79401101" w:rsidR="00994C46" w:rsidRPr="00FE5C79" w:rsidRDefault="00994C46" w:rsidP="002A5808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závesný držiak na stenu kompatibilný s dodaným TV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433DCD" w14:textId="5EA46903" w:rsidR="00994C46" w:rsidRPr="00945732" w:rsidRDefault="00C06909" w:rsidP="001301A4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  <w:bookmarkStart w:id="0" w:name="_GoBack"/>
            <w:bookmarkEnd w:id="0"/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A6B34C" w14:textId="77777777" w:rsidR="00994C46" w:rsidRPr="00945732" w:rsidRDefault="00994C46" w:rsidP="001301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</w:tbl>
    <w:p w14:paraId="7544E618" w14:textId="77777777" w:rsidR="002A5808" w:rsidRDefault="002A5808"/>
    <w:p w14:paraId="717244A7" w14:textId="77777777" w:rsidR="001C1AEE" w:rsidRPr="00945732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>Táto časť súťažných odkladov bude tvoriť neoddeliteľnú súčasť kúpnej zmluvy ako príloha č. 1, ktorú uzatvorí verejný obstarávateľ s úspešným uchádzačom.</w:t>
      </w:r>
    </w:p>
    <w:sectPr w:rsidR="001C1AEE" w:rsidRPr="00945732" w:rsidSect="004B7F5C">
      <w:pgSz w:w="16838" w:h="11906" w:orient="landscape"/>
      <w:pgMar w:top="1418" w:right="1276" w:bottom="1559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7CB5ABC" w14:textId="77777777" w:rsidR="00F72B61" w:rsidRDefault="00F72B61" w:rsidP="006E6235">
      <w:r>
        <w:separator/>
      </w:r>
    </w:p>
  </w:endnote>
  <w:endnote w:type="continuationSeparator" w:id="0">
    <w:p w14:paraId="6809D0AA" w14:textId="77777777" w:rsidR="00F72B61" w:rsidRDefault="00F72B61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299829775"/>
      <w:docPartObj>
        <w:docPartGallery w:val="Page Numbers (Bottom of Page)"/>
        <w:docPartUnique/>
      </w:docPartObj>
    </w:sdtPr>
    <w:sdtEndPr/>
    <w:sdtContent>
      <w:p w14:paraId="11B5EF7D" w14:textId="77777777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6909" w:rsidRPr="00C06909">
          <w:rPr>
            <w:noProof/>
            <w:lang w:val="sk-SK"/>
          </w:rPr>
          <w:t>1</w:t>
        </w:r>
        <w:r>
          <w:fldChar w:fldCharType="end"/>
        </w:r>
      </w:p>
    </w:sdtContent>
  </w:sdt>
  <w:p w14:paraId="0BB154D9" w14:textId="22A4C431" w:rsidR="00F707E2" w:rsidRPr="00CC3451" w:rsidRDefault="00994C46">
    <w:pPr>
      <w:pStyle w:val="Pta"/>
      <w:rPr>
        <w:sz w:val="16"/>
        <w:lang w:val="sk-SK"/>
      </w:rPr>
    </w:pPr>
    <w:r>
      <w:rPr>
        <w:rFonts w:ascii="Arial Narrow" w:hAnsi="Arial Narrow" w:cs="Helvetica"/>
        <w:color w:val="333333"/>
        <w:szCs w:val="24"/>
        <w:shd w:val="clear" w:color="auto" w:fill="FFFFFF"/>
        <w:lang w:val="sk-SK"/>
      </w:rPr>
      <w:t>Televízor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8A7D46" w14:textId="77777777" w:rsidR="00F72B61" w:rsidRDefault="00F72B61" w:rsidP="006E6235">
      <w:r>
        <w:separator/>
      </w:r>
    </w:p>
  </w:footnote>
  <w:footnote w:type="continuationSeparator" w:id="0">
    <w:p w14:paraId="4B9A708E" w14:textId="77777777" w:rsidR="00F72B61" w:rsidRDefault="00F72B61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F0E02C" w14:textId="77777777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  <w:r w:rsidRPr="00467A3D">
      <w:rPr>
        <w:rFonts w:ascii="Arial Narrow" w:hAnsi="Arial Narrow"/>
        <w:sz w:val="18"/>
        <w:szCs w:val="18"/>
      </w:rPr>
      <w:t>/ Vzor vlastného návrhu plneni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3E4C"/>
    <w:rsid w:val="00154C42"/>
    <w:rsid w:val="00154F18"/>
    <w:rsid w:val="00156EC5"/>
    <w:rsid w:val="00160EF4"/>
    <w:rsid w:val="00167487"/>
    <w:rsid w:val="001706B2"/>
    <w:rsid w:val="001720D2"/>
    <w:rsid w:val="00173DF0"/>
    <w:rsid w:val="001741EB"/>
    <w:rsid w:val="001759D8"/>
    <w:rsid w:val="001808E4"/>
    <w:rsid w:val="00181F44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45E3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C4461"/>
    <w:rsid w:val="002C450C"/>
    <w:rsid w:val="002C51F9"/>
    <w:rsid w:val="002D3D41"/>
    <w:rsid w:val="002D563F"/>
    <w:rsid w:val="002D6379"/>
    <w:rsid w:val="002E2C9D"/>
    <w:rsid w:val="002F18A7"/>
    <w:rsid w:val="002F40E5"/>
    <w:rsid w:val="002F46D4"/>
    <w:rsid w:val="002F5EC3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D0FBD"/>
    <w:rsid w:val="003D1B32"/>
    <w:rsid w:val="003D2F55"/>
    <w:rsid w:val="003D4320"/>
    <w:rsid w:val="003D7909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2020"/>
    <w:rsid w:val="00577102"/>
    <w:rsid w:val="00582B65"/>
    <w:rsid w:val="00582DCF"/>
    <w:rsid w:val="00591E2C"/>
    <w:rsid w:val="00592949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C25A5"/>
    <w:rsid w:val="006C30F1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301F2"/>
    <w:rsid w:val="00734EA2"/>
    <w:rsid w:val="00736D47"/>
    <w:rsid w:val="00737FAA"/>
    <w:rsid w:val="007466F2"/>
    <w:rsid w:val="007522AB"/>
    <w:rsid w:val="00753316"/>
    <w:rsid w:val="00767AB0"/>
    <w:rsid w:val="0077096A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417B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4C46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B58"/>
    <w:rsid w:val="00B4610B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427D"/>
    <w:rsid w:val="00BC0109"/>
    <w:rsid w:val="00BC57BD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B1C"/>
    <w:rsid w:val="00C04DC7"/>
    <w:rsid w:val="00C06909"/>
    <w:rsid w:val="00C07EFF"/>
    <w:rsid w:val="00C10BDE"/>
    <w:rsid w:val="00C11B1A"/>
    <w:rsid w:val="00C21D97"/>
    <w:rsid w:val="00C22720"/>
    <w:rsid w:val="00C33744"/>
    <w:rsid w:val="00C467D5"/>
    <w:rsid w:val="00C5250F"/>
    <w:rsid w:val="00C55288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6E1"/>
    <w:rsid w:val="00D75E17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2D91"/>
    <w:rsid w:val="00EB45C1"/>
    <w:rsid w:val="00EC2048"/>
    <w:rsid w:val="00EC4970"/>
    <w:rsid w:val="00EC6FB8"/>
    <w:rsid w:val="00ED08BC"/>
    <w:rsid w:val="00ED2F52"/>
    <w:rsid w:val="00ED3F12"/>
    <w:rsid w:val="00ED5FB4"/>
    <w:rsid w:val="00ED72DF"/>
    <w:rsid w:val="00EE040D"/>
    <w:rsid w:val="00EE2CAF"/>
    <w:rsid w:val="00EF0B84"/>
    <w:rsid w:val="00EF1320"/>
    <w:rsid w:val="00F0052D"/>
    <w:rsid w:val="00F0274A"/>
    <w:rsid w:val="00F051BC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72B61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61923C-D356-4868-86BF-D71F47E53C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450</Words>
  <Characters>2571</Characters>
  <Application>Microsoft Office Word</Application>
  <DocSecurity>0</DocSecurity>
  <Lines>21</Lines>
  <Paragraphs>6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30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Miroslava Mihaldová</cp:lastModifiedBy>
  <cp:revision>3</cp:revision>
  <cp:lastPrinted>2022-06-24T06:53:00Z</cp:lastPrinted>
  <dcterms:created xsi:type="dcterms:W3CDTF">2023-04-24T11:51:00Z</dcterms:created>
  <dcterms:modified xsi:type="dcterms:W3CDTF">2023-04-24T12:03:00Z</dcterms:modified>
</cp:coreProperties>
</file>